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8ED9B" w14:textId="77777777" w:rsidR="00B77A2D" w:rsidRPr="00B77A2D" w:rsidRDefault="00B77A2D" w:rsidP="00B77A2D">
      <w:pPr>
        <w:shd w:val="clear" w:color="auto" w:fill="FFFFFF"/>
        <w:spacing w:before="100" w:beforeAutospacing="1" w:after="240" w:line="240" w:lineRule="auto"/>
        <w:outlineLvl w:val="0"/>
        <w:rPr>
          <w:rFonts w:ascii="Segoe UI" w:eastAsia="Times New Roman" w:hAnsi="Segoe UI" w:cs="Segoe UI"/>
          <w:b/>
          <w:bCs/>
          <w:color w:val="24292E"/>
          <w:kern w:val="36"/>
          <w:sz w:val="48"/>
          <w:szCs w:val="48"/>
          <w:lang w:eastAsia="en-IN"/>
        </w:rPr>
      </w:pPr>
      <w:r w:rsidRPr="00B77A2D">
        <w:rPr>
          <w:rFonts w:ascii="Segoe UI" w:eastAsia="Times New Roman" w:hAnsi="Segoe UI" w:cs="Segoe UI"/>
          <w:b/>
          <w:bCs/>
          <w:color w:val="24292E"/>
          <w:kern w:val="36"/>
          <w:sz w:val="48"/>
          <w:szCs w:val="48"/>
          <w:lang w:eastAsia="en-IN"/>
        </w:rPr>
        <w:t>TEST PLAN:</w:t>
      </w:r>
    </w:p>
    <w:p w14:paraId="47602E59" w14:textId="77777777" w:rsidR="00B77A2D" w:rsidRPr="00B77A2D" w:rsidRDefault="00B77A2D" w:rsidP="00B77A2D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E"/>
          <w:sz w:val="36"/>
          <w:szCs w:val="36"/>
          <w:lang w:eastAsia="en-IN"/>
        </w:rPr>
      </w:pPr>
      <w:r w:rsidRPr="00B77A2D">
        <w:rPr>
          <w:rFonts w:ascii="Segoe UI" w:eastAsia="Times New Roman" w:hAnsi="Segoe UI" w:cs="Segoe UI"/>
          <w:b/>
          <w:bCs/>
          <w:color w:val="24292E"/>
          <w:sz w:val="36"/>
          <w:szCs w:val="36"/>
          <w:lang w:eastAsia="en-IN"/>
        </w:rPr>
        <w:t>Table no: High level test plan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81"/>
        <w:gridCol w:w="2812"/>
        <w:gridCol w:w="980"/>
        <w:gridCol w:w="1023"/>
        <w:gridCol w:w="1308"/>
        <w:gridCol w:w="1922"/>
      </w:tblGrid>
      <w:tr w:rsidR="00B77A2D" w:rsidRPr="00B77A2D" w14:paraId="3CBD6A5E" w14:textId="77777777" w:rsidTr="00B77A2D">
        <w:trPr>
          <w:tblHeader/>
        </w:trPr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DEDA68" w14:textId="77777777" w:rsidR="00B77A2D" w:rsidRPr="00B77A2D" w:rsidRDefault="00B77A2D" w:rsidP="00B77A2D">
            <w:pPr>
              <w:spacing w:after="24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b/>
                <w:bCs/>
                <w:color w:val="24292E"/>
                <w:sz w:val="24"/>
                <w:szCs w:val="24"/>
                <w:lang w:eastAsia="en-IN"/>
              </w:rPr>
              <w:t>Test I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36DABF6" w14:textId="77777777" w:rsidR="00B77A2D" w:rsidRPr="00B77A2D" w:rsidRDefault="00B77A2D" w:rsidP="00B77A2D">
            <w:pPr>
              <w:spacing w:after="24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b/>
                <w:bCs/>
                <w:color w:val="24292E"/>
                <w:sz w:val="24"/>
                <w:szCs w:val="24"/>
                <w:lang w:eastAsia="en-IN"/>
              </w:rPr>
              <w:t>Description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6AD097" w14:textId="77777777" w:rsidR="00B77A2D" w:rsidRPr="00B77A2D" w:rsidRDefault="00B77A2D" w:rsidP="00B77A2D">
            <w:pPr>
              <w:spacing w:after="24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b/>
                <w:bCs/>
                <w:color w:val="24292E"/>
                <w:sz w:val="24"/>
                <w:szCs w:val="24"/>
                <w:lang w:eastAsia="en-IN"/>
              </w:rPr>
              <w:t>Exp I/P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D0EAA0" w14:textId="77777777" w:rsidR="00B77A2D" w:rsidRPr="00B77A2D" w:rsidRDefault="00B77A2D" w:rsidP="00B77A2D">
            <w:pPr>
              <w:spacing w:after="24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b/>
                <w:bCs/>
                <w:color w:val="24292E"/>
                <w:sz w:val="24"/>
                <w:szCs w:val="24"/>
                <w:lang w:eastAsia="en-IN"/>
              </w:rPr>
              <w:t>Exp O/P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EC5D7AF" w14:textId="77777777" w:rsidR="00B77A2D" w:rsidRPr="00B77A2D" w:rsidRDefault="00B77A2D" w:rsidP="00B77A2D">
            <w:pPr>
              <w:spacing w:after="24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b/>
                <w:bCs/>
                <w:color w:val="24292E"/>
                <w:sz w:val="24"/>
                <w:szCs w:val="24"/>
                <w:lang w:eastAsia="en-IN"/>
              </w:rPr>
              <w:t>Actual Out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6F0536E" w14:textId="77777777" w:rsidR="00B77A2D" w:rsidRPr="00B77A2D" w:rsidRDefault="00B77A2D" w:rsidP="00B77A2D">
            <w:pPr>
              <w:spacing w:after="24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b/>
                <w:bCs/>
                <w:color w:val="24292E"/>
                <w:sz w:val="24"/>
                <w:szCs w:val="24"/>
                <w:lang w:eastAsia="en-IN"/>
              </w:rPr>
              <w:t xml:space="preserve">Type </w:t>
            </w:r>
            <w:proofErr w:type="gramStart"/>
            <w:r w:rsidRPr="00B77A2D">
              <w:rPr>
                <w:rFonts w:ascii="Segoe UI" w:eastAsia="Times New Roman" w:hAnsi="Segoe UI" w:cs="Segoe UI"/>
                <w:b/>
                <w:bCs/>
                <w:color w:val="24292E"/>
                <w:sz w:val="24"/>
                <w:szCs w:val="24"/>
                <w:lang w:eastAsia="en-IN"/>
              </w:rPr>
              <w:t>Of</w:t>
            </w:r>
            <w:proofErr w:type="gramEnd"/>
            <w:r w:rsidRPr="00B77A2D">
              <w:rPr>
                <w:rFonts w:ascii="Segoe UI" w:eastAsia="Times New Roman" w:hAnsi="Segoe UI" w:cs="Segoe UI"/>
                <w:b/>
                <w:bCs/>
                <w:color w:val="24292E"/>
                <w:sz w:val="24"/>
                <w:szCs w:val="24"/>
                <w:lang w:eastAsia="en-IN"/>
              </w:rPr>
              <w:t xml:space="preserve"> Test</w:t>
            </w:r>
          </w:p>
        </w:tc>
      </w:tr>
      <w:tr w:rsidR="00B77A2D" w:rsidRPr="00B77A2D" w14:paraId="696E8223" w14:textId="77777777" w:rsidTr="00B77A2D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A675F5" w14:textId="77777777" w:rsidR="00B77A2D" w:rsidRPr="00B77A2D" w:rsidRDefault="00B77A2D" w:rsidP="00B77A2D">
            <w:pPr>
              <w:spacing w:after="24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H_01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20821BB" w14:textId="77777777" w:rsidR="00B77A2D" w:rsidRPr="00B77A2D" w:rsidRDefault="00B77A2D" w:rsidP="00B77A2D">
            <w:pPr>
              <w:spacing w:after="24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-------------------------------------------------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D02C1B9" w14:textId="77777777" w:rsidR="00B77A2D" w:rsidRPr="00B77A2D" w:rsidRDefault="00B77A2D" w:rsidP="00B77A2D">
            <w:pPr>
              <w:spacing w:after="24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DCEB84A" w14:textId="77777777" w:rsidR="00B77A2D" w:rsidRPr="00B77A2D" w:rsidRDefault="00B77A2D" w:rsidP="00B77A2D">
            <w:pPr>
              <w:spacing w:after="24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E80BFCF" w14:textId="77777777" w:rsidR="00B77A2D" w:rsidRPr="00B77A2D" w:rsidRDefault="00B77A2D" w:rsidP="00B77A2D">
            <w:pPr>
              <w:spacing w:after="24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---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C4B2244" w14:textId="77777777" w:rsidR="00B77A2D" w:rsidRPr="00B77A2D" w:rsidRDefault="00B77A2D" w:rsidP="00B77A2D">
            <w:pPr>
              <w:spacing w:after="24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Requirement based</w:t>
            </w:r>
          </w:p>
        </w:tc>
      </w:tr>
      <w:tr w:rsidR="00B77A2D" w:rsidRPr="00B77A2D" w14:paraId="52715CD6" w14:textId="77777777" w:rsidTr="00B77A2D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83673C" w14:textId="77777777" w:rsidR="00B77A2D" w:rsidRPr="00B77A2D" w:rsidRDefault="00B77A2D" w:rsidP="00B77A2D">
            <w:pPr>
              <w:spacing w:after="24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H_02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1C3F8F" w14:textId="77777777" w:rsidR="00B77A2D" w:rsidRPr="00B77A2D" w:rsidRDefault="00B77A2D" w:rsidP="00B77A2D">
            <w:pPr>
              <w:spacing w:after="24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-------------------------------------------------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9BF5E30" w14:textId="77777777" w:rsidR="00B77A2D" w:rsidRPr="00B77A2D" w:rsidRDefault="00B77A2D" w:rsidP="00B77A2D">
            <w:pPr>
              <w:spacing w:after="24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D8D406A" w14:textId="77777777" w:rsidR="00B77A2D" w:rsidRPr="00B77A2D" w:rsidRDefault="00B77A2D" w:rsidP="00B77A2D">
            <w:pPr>
              <w:spacing w:after="24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EECE86A" w14:textId="77777777" w:rsidR="00B77A2D" w:rsidRPr="00B77A2D" w:rsidRDefault="00B77A2D" w:rsidP="00B77A2D">
            <w:pPr>
              <w:spacing w:after="24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---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19D1668" w14:textId="77777777" w:rsidR="00B77A2D" w:rsidRPr="00B77A2D" w:rsidRDefault="00B77A2D" w:rsidP="00B77A2D">
            <w:pPr>
              <w:spacing w:after="24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Scenario based</w:t>
            </w:r>
          </w:p>
        </w:tc>
      </w:tr>
      <w:tr w:rsidR="00B77A2D" w:rsidRPr="00B77A2D" w14:paraId="25215791" w14:textId="77777777" w:rsidTr="00B77A2D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2035B67" w14:textId="77777777" w:rsidR="00B77A2D" w:rsidRPr="00B77A2D" w:rsidRDefault="00B77A2D" w:rsidP="00B77A2D">
            <w:pPr>
              <w:spacing w:after="24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H_03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5D65A35" w14:textId="77777777" w:rsidR="00B77A2D" w:rsidRPr="00B77A2D" w:rsidRDefault="00B77A2D" w:rsidP="00B77A2D">
            <w:pPr>
              <w:spacing w:after="24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-------------------------------------------------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4F6A48" w14:textId="77777777" w:rsidR="00B77A2D" w:rsidRPr="00B77A2D" w:rsidRDefault="00B77A2D" w:rsidP="00B77A2D">
            <w:pPr>
              <w:spacing w:after="24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0AD53DA" w14:textId="77777777" w:rsidR="00B77A2D" w:rsidRPr="00B77A2D" w:rsidRDefault="00B77A2D" w:rsidP="00B77A2D">
            <w:pPr>
              <w:spacing w:after="24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76AA3D" w14:textId="77777777" w:rsidR="00B77A2D" w:rsidRPr="00B77A2D" w:rsidRDefault="00B77A2D" w:rsidP="00B77A2D">
            <w:pPr>
              <w:spacing w:after="24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---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76DAA0B" w14:textId="77777777" w:rsidR="00B77A2D" w:rsidRPr="00B77A2D" w:rsidRDefault="00B77A2D" w:rsidP="00B77A2D">
            <w:pPr>
              <w:spacing w:after="24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Boundary based</w:t>
            </w:r>
          </w:p>
        </w:tc>
      </w:tr>
    </w:tbl>
    <w:p w14:paraId="0B291AEA" w14:textId="77777777" w:rsidR="00B77A2D" w:rsidRPr="00B77A2D" w:rsidRDefault="00B77A2D" w:rsidP="00B77A2D">
      <w:pPr>
        <w:shd w:val="clear" w:color="auto" w:fill="FFFFFF"/>
        <w:spacing w:before="360" w:after="240" w:line="240" w:lineRule="auto"/>
        <w:outlineLvl w:val="1"/>
        <w:rPr>
          <w:rFonts w:ascii="Segoe UI" w:eastAsia="Times New Roman" w:hAnsi="Segoe UI" w:cs="Segoe UI"/>
          <w:b/>
          <w:bCs/>
          <w:color w:val="24292E"/>
          <w:sz w:val="36"/>
          <w:szCs w:val="36"/>
          <w:lang w:eastAsia="en-IN"/>
        </w:rPr>
      </w:pPr>
      <w:r w:rsidRPr="00B77A2D">
        <w:rPr>
          <w:rFonts w:ascii="Segoe UI" w:eastAsia="Times New Roman" w:hAnsi="Segoe UI" w:cs="Segoe UI"/>
          <w:b/>
          <w:bCs/>
          <w:color w:val="24292E"/>
          <w:sz w:val="36"/>
          <w:szCs w:val="36"/>
          <w:lang w:eastAsia="en-IN"/>
        </w:rPr>
        <w:t>Table no: Low level test plan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2"/>
        <w:gridCol w:w="2440"/>
        <w:gridCol w:w="1227"/>
        <w:gridCol w:w="1212"/>
        <w:gridCol w:w="1375"/>
        <w:gridCol w:w="1860"/>
      </w:tblGrid>
      <w:tr w:rsidR="001122AB" w:rsidRPr="00B77A2D" w14:paraId="3E240D88" w14:textId="77777777" w:rsidTr="00B77A2D">
        <w:trPr>
          <w:tblHeader/>
        </w:trPr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FA3031" w14:textId="77777777" w:rsidR="00B77A2D" w:rsidRPr="00B77A2D" w:rsidRDefault="00B77A2D" w:rsidP="00B77A2D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b/>
                <w:bCs/>
                <w:color w:val="24292E"/>
                <w:sz w:val="24"/>
                <w:szCs w:val="24"/>
                <w:lang w:eastAsia="en-IN"/>
              </w:rPr>
              <w:t>Test ID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3178F96" w14:textId="77777777" w:rsidR="00B77A2D" w:rsidRPr="00B77A2D" w:rsidRDefault="00B77A2D" w:rsidP="00B77A2D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b/>
                <w:bCs/>
                <w:color w:val="24292E"/>
                <w:sz w:val="24"/>
                <w:szCs w:val="24"/>
                <w:lang w:eastAsia="en-IN"/>
              </w:rPr>
              <w:t>Description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EC216C" w14:textId="77777777" w:rsidR="00B77A2D" w:rsidRPr="00B77A2D" w:rsidRDefault="00B77A2D" w:rsidP="00B77A2D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b/>
                <w:bCs/>
                <w:color w:val="24292E"/>
                <w:sz w:val="24"/>
                <w:szCs w:val="24"/>
                <w:lang w:eastAsia="en-IN"/>
              </w:rPr>
              <w:t>Exp IN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CADAFD" w14:textId="77777777" w:rsidR="00B77A2D" w:rsidRPr="00B77A2D" w:rsidRDefault="00B77A2D" w:rsidP="00B77A2D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b/>
                <w:bCs/>
                <w:color w:val="24292E"/>
                <w:sz w:val="24"/>
                <w:szCs w:val="24"/>
                <w:lang w:eastAsia="en-IN"/>
              </w:rPr>
              <w:t>Exp OUT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4002EF" w14:textId="77777777" w:rsidR="00B77A2D" w:rsidRPr="00B77A2D" w:rsidRDefault="00B77A2D" w:rsidP="00B77A2D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b/>
                <w:bCs/>
                <w:color w:val="24292E"/>
                <w:sz w:val="24"/>
                <w:szCs w:val="24"/>
                <w:lang w:eastAsia="en-IN"/>
              </w:rPr>
              <w:t>Actual Out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1BD81A9" w14:textId="77777777" w:rsidR="00B77A2D" w:rsidRPr="00B77A2D" w:rsidRDefault="00B77A2D" w:rsidP="00B77A2D">
            <w:pPr>
              <w:spacing w:after="0" w:line="240" w:lineRule="auto"/>
              <w:jc w:val="center"/>
              <w:rPr>
                <w:rFonts w:ascii="Segoe UI" w:eastAsia="Times New Roman" w:hAnsi="Segoe UI" w:cs="Segoe UI"/>
                <w:b/>
                <w:bCs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b/>
                <w:bCs/>
                <w:color w:val="24292E"/>
                <w:sz w:val="24"/>
                <w:szCs w:val="24"/>
                <w:lang w:eastAsia="en-IN"/>
              </w:rPr>
              <w:t xml:space="preserve">Type </w:t>
            </w:r>
            <w:proofErr w:type="gramStart"/>
            <w:r w:rsidRPr="00B77A2D">
              <w:rPr>
                <w:rFonts w:ascii="Segoe UI" w:eastAsia="Times New Roman" w:hAnsi="Segoe UI" w:cs="Segoe UI"/>
                <w:b/>
                <w:bCs/>
                <w:color w:val="24292E"/>
                <w:sz w:val="24"/>
                <w:szCs w:val="24"/>
                <w:lang w:eastAsia="en-IN"/>
              </w:rPr>
              <w:t>Of</w:t>
            </w:r>
            <w:proofErr w:type="gramEnd"/>
            <w:r w:rsidRPr="00B77A2D">
              <w:rPr>
                <w:rFonts w:ascii="Segoe UI" w:eastAsia="Times New Roman" w:hAnsi="Segoe UI" w:cs="Segoe UI"/>
                <w:b/>
                <w:bCs/>
                <w:color w:val="24292E"/>
                <w:sz w:val="24"/>
                <w:szCs w:val="24"/>
                <w:lang w:eastAsia="en-IN"/>
              </w:rPr>
              <w:t xml:space="preserve"> Test</w:t>
            </w:r>
          </w:p>
        </w:tc>
      </w:tr>
      <w:tr w:rsidR="001122AB" w:rsidRPr="00B77A2D" w14:paraId="32BF4105" w14:textId="77777777" w:rsidTr="00B77A2D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827EBC8" w14:textId="77777777" w:rsidR="00B77A2D" w:rsidRPr="00B77A2D" w:rsidRDefault="00B77A2D" w:rsidP="00B77A2D">
            <w:pPr>
              <w:spacing w:after="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L_01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8D152B" w14:textId="08971A64" w:rsidR="00B77A2D" w:rsidRPr="00B77A2D" w:rsidRDefault="001122AB" w:rsidP="00B77A2D">
            <w:pPr>
              <w:spacing w:after="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Verify whether dictionary contains word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57217B3" w14:textId="77777777" w:rsidR="00B77A2D" w:rsidRPr="00B77A2D" w:rsidRDefault="00B77A2D" w:rsidP="00B77A2D">
            <w:pPr>
              <w:spacing w:after="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503D1EC" w14:textId="77777777" w:rsidR="00B77A2D" w:rsidRPr="00B77A2D" w:rsidRDefault="00B77A2D" w:rsidP="00B77A2D">
            <w:pPr>
              <w:spacing w:after="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E98FE6E" w14:textId="77777777" w:rsidR="00B77A2D" w:rsidRPr="00B77A2D" w:rsidRDefault="00B77A2D" w:rsidP="00B77A2D">
            <w:pPr>
              <w:spacing w:after="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---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E65CEE7" w14:textId="77777777" w:rsidR="00B77A2D" w:rsidRPr="00B77A2D" w:rsidRDefault="00B77A2D" w:rsidP="00B77A2D">
            <w:pPr>
              <w:spacing w:after="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Requirement based</w:t>
            </w:r>
          </w:p>
        </w:tc>
      </w:tr>
      <w:tr w:rsidR="001122AB" w:rsidRPr="00B77A2D" w14:paraId="3124BEF7" w14:textId="77777777" w:rsidTr="00B77A2D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E2E3322" w14:textId="77777777" w:rsidR="00B77A2D" w:rsidRPr="00B77A2D" w:rsidRDefault="00B77A2D" w:rsidP="00B77A2D">
            <w:pPr>
              <w:spacing w:after="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L_02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D6C82C7" w14:textId="6EE479A9" w:rsidR="00B77A2D" w:rsidRPr="00B77A2D" w:rsidRDefault="001122AB" w:rsidP="00B77A2D">
            <w:pPr>
              <w:spacing w:after="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Verify the missing letters matches the random word length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E20DFE" w14:textId="77777777" w:rsidR="00B77A2D" w:rsidRPr="00B77A2D" w:rsidRDefault="00B77A2D" w:rsidP="00B77A2D">
            <w:pPr>
              <w:spacing w:after="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93FB34B" w14:textId="77777777" w:rsidR="00B77A2D" w:rsidRPr="00B77A2D" w:rsidRDefault="00B77A2D" w:rsidP="00B77A2D">
            <w:pPr>
              <w:spacing w:after="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BCE4546" w14:textId="77777777" w:rsidR="00B77A2D" w:rsidRPr="00B77A2D" w:rsidRDefault="00B77A2D" w:rsidP="00B77A2D">
            <w:pPr>
              <w:spacing w:after="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---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3446007" w14:textId="77777777" w:rsidR="00B77A2D" w:rsidRPr="00B77A2D" w:rsidRDefault="00B77A2D" w:rsidP="00B77A2D">
            <w:pPr>
              <w:spacing w:after="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Scenario based</w:t>
            </w:r>
          </w:p>
        </w:tc>
      </w:tr>
      <w:tr w:rsidR="001122AB" w:rsidRPr="00B77A2D" w14:paraId="171CD20F" w14:textId="77777777" w:rsidTr="00B77A2D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9BEDC13" w14:textId="77777777" w:rsidR="00B77A2D" w:rsidRPr="00B77A2D" w:rsidRDefault="00B77A2D" w:rsidP="00B77A2D">
            <w:pPr>
              <w:spacing w:after="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L_03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A0DB6A4" w14:textId="275E374A" w:rsidR="00B77A2D" w:rsidRPr="00B77A2D" w:rsidRDefault="001122AB" w:rsidP="00B77A2D">
            <w:pPr>
              <w:spacing w:after="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Verify whether user entered input contains only alphabet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24A770" w14:textId="1CADA686" w:rsidR="00B77A2D" w:rsidRPr="00B77A2D" w:rsidRDefault="00B77A2D" w:rsidP="00B77A2D">
            <w:pPr>
              <w:spacing w:after="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</w:t>
            </w:r>
            <w:r w:rsidR="001122AB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hello</w:t>
            </w: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</w:t>
            </w:r>
            <w:r w:rsidR="001122AB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235</w:t>
            </w: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838692D" w14:textId="68F45DEF" w:rsidR="00B77A2D" w:rsidRPr="00B77A2D" w:rsidRDefault="00B77A2D" w:rsidP="00B77A2D">
            <w:pPr>
              <w:spacing w:after="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</w:t>
            </w:r>
            <w:r w:rsidR="001122AB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true</w:t>
            </w: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</w:t>
            </w:r>
            <w:r w:rsidR="001122AB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false</w:t>
            </w: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27B5FF" w14:textId="263E420A" w:rsidR="00B77A2D" w:rsidRPr="00B77A2D" w:rsidRDefault="00B77A2D" w:rsidP="00B77A2D">
            <w:pPr>
              <w:spacing w:after="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</w:t>
            </w:r>
            <w:r w:rsidR="001122AB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true</w:t>
            </w: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-------------</w:t>
            </w:r>
            <w:r w:rsidR="001122AB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false</w:t>
            </w: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-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97DB886" w14:textId="77777777" w:rsidR="00B77A2D" w:rsidRPr="00B77A2D" w:rsidRDefault="00B77A2D" w:rsidP="00B77A2D">
            <w:pPr>
              <w:spacing w:after="0" w:line="240" w:lineRule="auto"/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</w:pPr>
            <w:r w:rsidRPr="00B77A2D">
              <w:rPr>
                <w:rFonts w:ascii="Segoe UI" w:eastAsia="Times New Roman" w:hAnsi="Segoe UI" w:cs="Segoe UI"/>
                <w:color w:val="24292E"/>
                <w:sz w:val="24"/>
                <w:szCs w:val="24"/>
                <w:lang w:eastAsia="en-IN"/>
              </w:rPr>
              <w:t>Boundary based</w:t>
            </w:r>
          </w:p>
        </w:tc>
      </w:tr>
    </w:tbl>
    <w:p w14:paraId="475E3A0C" w14:textId="08593D7E" w:rsidR="00150D55" w:rsidRDefault="001122AB">
      <w:r>
        <w:t xml:space="preserve">                       </w:t>
      </w:r>
    </w:p>
    <w:p w14:paraId="6298BC86" w14:textId="71C549B1" w:rsidR="001122AB" w:rsidRDefault="001122AB">
      <w:r>
        <w:t xml:space="preserve">                      Verify already guessed </w:t>
      </w:r>
      <w:proofErr w:type="gramStart"/>
      <w:r>
        <w:t>scenario,  Verify</w:t>
      </w:r>
      <w:proofErr w:type="gramEnd"/>
      <w:r>
        <w:t xml:space="preserve"> Won scenario, Verify 7 chances scenario, Verify You Lost scenario, Verify file open, verify file read, verify file close, </w:t>
      </w:r>
    </w:p>
    <w:p w14:paraId="44965ACB" w14:textId="5725E9CC" w:rsidR="001122AB" w:rsidRDefault="001122AB"/>
    <w:p w14:paraId="64871EF5" w14:textId="77777777" w:rsidR="001122AB" w:rsidRDefault="001122AB"/>
    <w:p w14:paraId="17B3FEBB" w14:textId="6F3FFAD6" w:rsidR="001122AB" w:rsidRDefault="001122AB"/>
    <w:p w14:paraId="0486D8B6" w14:textId="77777777" w:rsidR="001122AB" w:rsidRDefault="001122AB"/>
    <w:sectPr w:rsidR="001122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KwMDA3s7Q0MDIytzBT0lEKTi0uzszPAykwrAUAl6IKmSwAAAA="/>
  </w:docVars>
  <w:rsids>
    <w:rsidRoot w:val="00B77A2D"/>
    <w:rsid w:val="001122AB"/>
    <w:rsid w:val="00150D55"/>
    <w:rsid w:val="00B77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21C7A"/>
  <w15:chartTrackingRefBased/>
  <w15:docId w15:val="{19A33437-4F94-405C-A6B5-FD527B91F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77A2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B77A2D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7A2D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B77A2D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styleId="Strong">
    <w:name w:val="Strong"/>
    <w:basedOn w:val="DefaultParagraphFont"/>
    <w:uiPriority w:val="22"/>
    <w:qFormat/>
    <w:rsid w:val="00B77A2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740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17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asrikonakalla@gmail.com</dc:creator>
  <cp:keywords/>
  <dc:description/>
  <cp:lastModifiedBy>ragasrikonakalla@gmail.com</cp:lastModifiedBy>
  <cp:revision>1</cp:revision>
  <dcterms:created xsi:type="dcterms:W3CDTF">2021-04-14T13:32:00Z</dcterms:created>
  <dcterms:modified xsi:type="dcterms:W3CDTF">2021-04-14T14:37:00Z</dcterms:modified>
</cp:coreProperties>
</file>